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артынов</w:t>
      </w:r>
      <w:r>
        <w:t xml:space="preserve"> </w:t>
      </w:r>
      <w:r>
        <w:t xml:space="preserve">Николай</w:t>
      </w:r>
      <w:r>
        <w:t xml:space="preserve"> </w:t>
      </w:r>
      <w:r>
        <w:t xml:space="preserve">Алексеевич</w:t>
      </w:r>
      <w:r>
        <w:t xml:space="preserve"> </w:t>
      </w:r>
      <w:r>
        <w:t xml:space="preserve">НБ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1957753"/>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1957753"/>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723061"/>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723061"/>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2595123"/>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2595123"/>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191264"/>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191264"/>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646489"/>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646489"/>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2584823"/>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2584823"/>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951990"/>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951990"/>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516245"/>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516245"/>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408175"/>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408175"/>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551884"/>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551884"/>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534032"/>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534032"/>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артынов Николай Алексеевич НБИбд-02-21</dc:creator>
  <dc:language>ru-RU</dc:language>
  <cp:keywords/>
  <dcterms:created xsi:type="dcterms:W3CDTF">2022-05-02T16:58:21Z</dcterms:created>
  <dcterms:modified xsi:type="dcterms:W3CDTF">2022-05-02T16: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